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5B98A" w14:textId="77777777" w:rsidR="007F0524" w:rsidRPr="00E7377F" w:rsidRDefault="00425BAE">
      <w:pPr>
        <w:tabs>
          <w:tab w:val="left" w:pos="3544"/>
        </w:tabs>
        <w:jc w:val="center"/>
        <w:rPr>
          <w:rFonts w:ascii="Calibri" w:eastAsia="Calibri" w:hAnsi="Calibri" w:cs="Calibri"/>
          <w:sz w:val="28"/>
          <w:szCs w:val="28"/>
          <w:lang w:val="en-GB"/>
        </w:rPr>
      </w:pPr>
      <w:bookmarkStart w:id="0" w:name="_gjdgxs" w:colFirst="0" w:colLast="0"/>
      <w:bookmarkEnd w:id="0"/>
      <w:r w:rsidRPr="00E7377F">
        <w:rPr>
          <w:rFonts w:ascii="Calibri" w:eastAsia="Calibri" w:hAnsi="Calibri" w:cs="Calibri"/>
          <w:b/>
          <w:sz w:val="28"/>
          <w:szCs w:val="28"/>
          <w:lang w:val="en-GB"/>
        </w:rPr>
        <w:t>CURRICULUM VITAE</w:t>
      </w:r>
    </w:p>
    <w:p w14:paraId="378BCB95" w14:textId="77777777" w:rsidR="007F0524" w:rsidRPr="00E7377F" w:rsidRDefault="007F0524">
      <w:pPr>
        <w:ind w:right="709"/>
        <w:rPr>
          <w:rFonts w:ascii="Calibri" w:eastAsia="Calibri" w:hAnsi="Calibri" w:cs="Calibri"/>
          <w:sz w:val="16"/>
          <w:szCs w:val="16"/>
          <w:lang w:val="en-GB"/>
        </w:rPr>
      </w:pPr>
    </w:p>
    <w:p w14:paraId="090DF510" w14:textId="14B331DF" w:rsidR="00D12E9E" w:rsidRPr="00E7377F" w:rsidRDefault="00E113AD" w:rsidP="00D12E9E">
      <w:pPr>
        <w:spacing w:after="160" w:line="259" w:lineRule="auto"/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I am a creative and driven individual with master’s degree in Information Systems with Computing</w:t>
      </w:r>
      <w:r w:rsidR="00422420" w:rsidRPr="00E7377F">
        <w:rPr>
          <w:rFonts w:ascii="Calibri" w:eastAsia="Calibri" w:hAnsi="Calibri" w:cs="Calibri"/>
          <w:sz w:val="22"/>
          <w:szCs w:val="22"/>
          <w:lang w:val="en-GB"/>
        </w:rPr>
        <w:t xml:space="preserve">. </w:t>
      </w:r>
      <w:r w:rsidR="00D12E9E" w:rsidRPr="00E7377F">
        <w:rPr>
          <w:rFonts w:ascii="Calibri" w:eastAsia="Calibri" w:hAnsi="Calibri" w:cs="Calibri"/>
          <w:sz w:val="22"/>
          <w:szCs w:val="22"/>
          <w:lang w:val="en-GB"/>
        </w:rPr>
        <w:t xml:space="preserve">I am passionate about starting a career in </w:t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>development</w:t>
      </w:r>
      <w:r w:rsidR="00D64492" w:rsidRPr="00E7377F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="00D12E9E" w:rsidRPr="00E7377F">
        <w:rPr>
          <w:rFonts w:ascii="Calibri" w:eastAsia="Calibri" w:hAnsi="Calibri" w:cs="Calibri"/>
          <w:sz w:val="22"/>
          <w:szCs w:val="22"/>
          <w:lang w:val="en-GB"/>
        </w:rPr>
        <w:t xml:space="preserve">and so </w:t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>have recently completed an 18-month Coding Traineeship as a full stack developer</w:t>
      </w:r>
      <w:r w:rsidR="00D12E9E" w:rsidRPr="00E7377F">
        <w:rPr>
          <w:rFonts w:ascii="Calibri" w:eastAsia="Calibri" w:hAnsi="Calibri" w:cs="Calibri"/>
          <w:sz w:val="22"/>
          <w:szCs w:val="22"/>
          <w:lang w:val="en-GB"/>
        </w:rPr>
        <w:t>.</w:t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 xml:space="preserve"> I have completed two real world projects to specification showing competent use </w:t>
      </w:r>
      <w:r w:rsidR="00063477" w:rsidRPr="00E7377F">
        <w:rPr>
          <w:rFonts w:ascii="Calibri" w:eastAsia="Calibri" w:hAnsi="Calibri" w:cs="Calibri"/>
          <w:sz w:val="22"/>
          <w:szCs w:val="22"/>
          <w:lang w:val="en-GB"/>
        </w:rPr>
        <w:t>in a wide range of front and back-end programming languages</w:t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 xml:space="preserve">. </w:t>
      </w:r>
      <w:r w:rsidR="00D12E9E" w:rsidRPr="00E7377F">
        <w:rPr>
          <w:rFonts w:ascii="Calibri" w:eastAsia="Calibri" w:hAnsi="Calibri" w:cs="Calibri"/>
          <w:sz w:val="22"/>
          <w:szCs w:val="22"/>
          <w:lang w:val="en-GB"/>
        </w:rPr>
        <w:t>I am a real people person with excellent communication skills at all levels. I am confident that I will hit the ground running and be an asset to your organisation.</w:t>
      </w:r>
    </w:p>
    <w:p w14:paraId="777F29CC" w14:textId="77777777" w:rsidR="007F0524" w:rsidRPr="00E7377F" w:rsidRDefault="00425BAE" w:rsidP="00D12E9E">
      <w:pPr>
        <w:spacing w:after="160" w:line="259" w:lineRule="auto"/>
        <w:rPr>
          <w:rFonts w:ascii="Calibri" w:eastAsia="Calibri" w:hAnsi="Calibri" w:cs="Calibri"/>
          <w:sz w:val="21"/>
          <w:szCs w:val="21"/>
          <w:lang w:val="en-GB"/>
        </w:rPr>
      </w:pPr>
      <w:r w:rsidRPr="00E7377F">
        <w:rPr>
          <w:rFonts w:ascii="Calibri" w:eastAsia="Calibri" w:hAnsi="Calibri" w:cs="Calibri"/>
          <w:b/>
          <w:sz w:val="28"/>
          <w:szCs w:val="28"/>
          <w:u w:val="single"/>
          <w:lang w:val="en-GB"/>
        </w:rPr>
        <w:t>PERSONAL DETAILS</w:t>
      </w:r>
      <w:r w:rsidRPr="00E7377F">
        <w:rPr>
          <w:rFonts w:ascii="Calibri" w:eastAsia="Calibri" w:hAnsi="Calibri" w:cs="Calibri"/>
          <w:sz w:val="21"/>
          <w:szCs w:val="21"/>
          <w:lang w:val="en-GB"/>
        </w:rPr>
        <w:tab/>
      </w:r>
    </w:p>
    <w:p w14:paraId="64735FC8" w14:textId="77777777" w:rsidR="007F0524" w:rsidRPr="00E7377F" w:rsidRDefault="00425BAE">
      <w:pPr>
        <w:tabs>
          <w:tab w:val="left" w:pos="3544"/>
        </w:tabs>
        <w:rPr>
          <w:rFonts w:ascii="Calibri" w:eastAsia="Calibri" w:hAnsi="Calibri" w:cs="Calibri"/>
          <w:sz w:val="21"/>
          <w:szCs w:val="21"/>
          <w:lang w:val="en-GB"/>
        </w:rPr>
      </w:pPr>
      <w:r w:rsidRPr="00E7377F">
        <w:rPr>
          <w:rFonts w:ascii="Calibri" w:eastAsia="Calibri" w:hAnsi="Calibri" w:cs="Calibri"/>
          <w:sz w:val="16"/>
          <w:szCs w:val="16"/>
          <w:lang w:val="en-GB"/>
        </w:rPr>
        <w:tab/>
      </w:r>
      <w:r w:rsidRPr="00E7377F">
        <w:rPr>
          <w:rFonts w:ascii="Calibri" w:eastAsia="Calibri" w:hAnsi="Calibri" w:cs="Calibri"/>
          <w:sz w:val="21"/>
          <w:szCs w:val="21"/>
          <w:lang w:val="en-GB"/>
        </w:rPr>
        <w:tab/>
      </w:r>
    </w:p>
    <w:p w14:paraId="392E726B" w14:textId="3015A0FA" w:rsidR="007F0524" w:rsidRPr="00E7377F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NAME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="00E113AD" w:rsidRPr="00E7377F">
        <w:rPr>
          <w:rFonts w:ascii="Calibri" w:eastAsia="Calibri" w:hAnsi="Calibri" w:cs="Calibri"/>
          <w:sz w:val="22"/>
          <w:szCs w:val="22"/>
          <w:lang w:val="en-GB"/>
        </w:rPr>
        <w:t>Roopchand Bharamgouda</w:t>
      </w:r>
    </w:p>
    <w:p w14:paraId="45E848E4" w14:textId="77777777" w:rsidR="007F0524" w:rsidRPr="00E7377F" w:rsidRDefault="00425BA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7B411A62" w14:textId="12D9DB00" w:rsidR="007F0524" w:rsidRPr="00E7377F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RESIDES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="00EC0B2F">
        <w:rPr>
          <w:rFonts w:ascii="Calibri" w:eastAsia="Calibri" w:hAnsi="Calibri" w:cs="Calibri"/>
          <w:sz w:val="22"/>
          <w:szCs w:val="22"/>
          <w:lang w:val="en-GB"/>
        </w:rPr>
        <w:t>48,</w:t>
      </w:r>
      <w:r w:rsidR="007D376B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="00EC0B2F">
        <w:rPr>
          <w:rFonts w:ascii="Calibri" w:eastAsia="Calibri" w:hAnsi="Calibri" w:cs="Calibri"/>
          <w:sz w:val="22"/>
          <w:szCs w:val="22"/>
          <w:lang w:val="en-GB"/>
        </w:rPr>
        <w:t xml:space="preserve">Tory Square, Waterville, Dublin-15, D15YH30, </w:t>
      </w:r>
      <w:r w:rsidR="00E113AD" w:rsidRPr="00E7377F">
        <w:rPr>
          <w:rFonts w:ascii="Calibri" w:eastAsia="Calibri" w:hAnsi="Calibri" w:cs="Calibri"/>
          <w:sz w:val="22"/>
          <w:szCs w:val="22"/>
          <w:lang w:val="en-GB"/>
        </w:rPr>
        <w:t>Dublin</w:t>
      </w:r>
    </w:p>
    <w:p w14:paraId="59930135" w14:textId="77777777" w:rsidR="007F0524" w:rsidRPr="00E7377F" w:rsidRDefault="00425BA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</w:p>
    <w:p w14:paraId="77A2210C" w14:textId="12DB7872" w:rsidR="007F0524" w:rsidRPr="00E7377F" w:rsidRDefault="00425BAE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CONTACT DETAILS:</w:t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Pr="00E7377F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(M) </w:t>
      </w:r>
      <w:r w:rsidR="00FE4D2A" w:rsidRPr="00FE4D2A">
        <w:rPr>
          <w:rFonts w:asciiTheme="majorHAnsi" w:eastAsia="Calibri" w:hAnsiTheme="majorHAnsi" w:cstheme="majorHAnsi"/>
          <w:sz w:val="22"/>
          <w:szCs w:val="22"/>
          <w:lang w:val="en-GB"/>
        </w:rPr>
        <w:t>353899 457888</w:t>
      </w:r>
    </w:p>
    <w:p w14:paraId="21DABE8D" w14:textId="3F224E9D" w:rsidR="007F0524" w:rsidRDefault="00425BAE" w:rsidP="00036C9D">
      <w:pPr>
        <w:tabs>
          <w:tab w:val="left" w:pos="3420"/>
        </w:tabs>
        <w:rPr>
          <w:rStyle w:val="Hyperlink"/>
          <w:rFonts w:asciiTheme="majorHAnsi" w:hAnsiTheme="majorHAnsi" w:cstheme="majorHAnsi"/>
          <w:sz w:val="22"/>
          <w:szCs w:val="22"/>
        </w:rPr>
      </w:pPr>
      <w:r w:rsidRPr="00E7377F">
        <w:rPr>
          <w:rFonts w:asciiTheme="majorHAnsi" w:eastAsia="Calibri" w:hAnsiTheme="majorHAnsi" w:cstheme="majorHAnsi"/>
          <w:sz w:val="22"/>
          <w:szCs w:val="22"/>
          <w:lang w:val="en-GB"/>
        </w:rPr>
        <w:tab/>
        <w:t xml:space="preserve">(E) </w:t>
      </w:r>
      <w:hyperlink r:id="rId7" w:history="1">
        <w:r w:rsidR="00D14B54" w:rsidRPr="00E7377F">
          <w:rPr>
            <w:rStyle w:val="Hyperlink"/>
            <w:rFonts w:asciiTheme="majorHAnsi" w:hAnsiTheme="majorHAnsi" w:cstheme="majorHAnsi"/>
            <w:sz w:val="22"/>
            <w:szCs w:val="22"/>
          </w:rPr>
          <w:t>roop5627@outlook.com</w:t>
        </w:r>
      </w:hyperlink>
    </w:p>
    <w:p w14:paraId="7927F177" w14:textId="33CE2F64" w:rsidR="00F14A05" w:rsidRDefault="00FE4D2A" w:rsidP="00036C9D">
      <w:pPr>
        <w:tabs>
          <w:tab w:val="left" w:pos="3420"/>
        </w:tabs>
        <w:rPr>
          <w:rFonts w:ascii="Calibri" w:hAnsi="Calibri" w:cs="Calibri"/>
          <w:sz w:val="22"/>
          <w:szCs w:val="22"/>
        </w:rPr>
      </w:pPr>
      <w:r w:rsidRPr="00FE4D2A"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ab/>
      </w:r>
      <w:r w:rsidR="00F14A05" w:rsidRPr="00E7377F">
        <w:rPr>
          <w:rFonts w:ascii="Calibri" w:hAnsi="Calibri" w:cs="Calibri"/>
          <w:lang w:val="en-GB"/>
        </w:rPr>
        <w:t xml:space="preserve">(W) </w:t>
      </w:r>
      <w:hyperlink r:id="rId8" w:history="1">
        <w:r w:rsidR="00D14B54" w:rsidRPr="00E7377F">
          <w:rPr>
            <w:rStyle w:val="Hyperlink"/>
            <w:rFonts w:ascii="Calibri" w:hAnsi="Calibri" w:cs="Calibri"/>
            <w:sz w:val="22"/>
            <w:szCs w:val="22"/>
          </w:rPr>
          <w:t>https://www.roopchandbharamgouda.com/</w:t>
        </w:r>
      </w:hyperlink>
      <w:r w:rsidR="00D14B54" w:rsidRPr="00E7377F">
        <w:rPr>
          <w:rFonts w:ascii="Calibri" w:hAnsi="Calibri" w:cs="Calibri"/>
          <w:sz w:val="22"/>
          <w:szCs w:val="22"/>
        </w:rPr>
        <w:t xml:space="preserve"> </w:t>
      </w:r>
    </w:p>
    <w:p w14:paraId="07FCD5EA" w14:textId="25880E87" w:rsidR="00FE4D2A" w:rsidRDefault="00FE4D2A" w:rsidP="00036C9D">
      <w:pPr>
        <w:tabs>
          <w:tab w:val="left" w:pos="3420"/>
        </w:tabs>
        <w:rPr>
          <w:rStyle w:val="Hyperlink"/>
          <w:rFonts w:asciiTheme="majorHAnsi" w:hAnsiTheme="majorHAnsi" w:cstheme="majorHAns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>(</w:t>
      </w:r>
      <w:r w:rsidR="008934FE"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>GitHub</w:t>
      </w:r>
      <w:r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>)</w:t>
      </w:r>
      <w:r w:rsidRPr="00FE4D2A">
        <w:t xml:space="preserve"> </w:t>
      </w:r>
      <w:hyperlink r:id="rId9" w:history="1">
        <w:r w:rsidRPr="00FE4D2A">
          <w:rPr>
            <w:rStyle w:val="Hyperlink"/>
            <w:rFonts w:asciiTheme="majorHAnsi" w:hAnsiTheme="majorHAnsi" w:cstheme="majorHAnsi"/>
            <w:sz w:val="22"/>
            <w:szCs w:val="22"/>
          </w:rPr>
          <w:t>https://github.com/RoopchandB</w:t>
        </w:r>
      </w:hyperlink>
    </w:p>
    <w:p w14:paraId="17B2D206" w14:textId="45F7A84D" w:rsidR="00C04C7D" w:rsidRPr="00C04C7D" w:rsidRDefault="00C04C7D" w:rsidP="00036C9D">
      <w:pPr>
        <w:tabs>
          <w:tab w:val="left" w:pos="3420"/>
        </w:tabs>
        <w:rPr>
          <w:rFonts w:ascii="Calibri" w:hAnsi="Calibri" w:cs="Calibri"/>
          <w:sz w:val="22"/>
          <w:szCs w:val="22"/>
          <w:lang w:val="en-GB"/>
        </w:rPr>
      </w:pPr>
      <w:r w:rsidRPr="00C04C7D"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ab/>
        <w:t xml:space="preserve">(LI) </w:t>
      </w:r>
      <w:hyperlink r:id="rId10" w:history="1">
        <w:r w:rsidRPr="00C04C7D">
          <w:rPr>
            <w:rStyle w:val="Hyperlink"/>
            <w:rFonts w:asciiTheme="majorHAnsi" w:hAnsiTheme="majorHAnsi" w:cstheme="majorHAnsi"/>
            <w:sz w:val="22"/>
            <w:szCs w:val="22"/>
          </w:rPr>
          <w:t>https://www.linkedin.com/in/roopchand-bharamgouda-8a533b15a/</w:t>
        </w:r>
      </w:hyperlink>
    </w:p>
    <w:p w14:paraId="5FCCDDFE" w14:textId="77777777" w:rsidR="00036C9D" w:rsidRPr="00E7377F" w:rsidRDefault="00036C9D">
      <w:pPr>
        <w:tabs>
          <w:tab w:val="left" w:pos="3544"/>
        </w:tabs>
        <w:rPr>
          <w:rFonts w:ascii="Calibri" w:eastAsia="Calibri" w:hAnsi="Calibri" w:cs="Calibri"/>
          <w:color w:val="FF0000"/>
          <w:sz w:val="22"/>
          <w:szCs w:val="22"/>
          <w:lang w:val="en-GB"/>
        </w:rPr>
      </w:pPr>
    </w:p>
    <w:p w14:paraId="516D5102" w14:textId="6B695304" w:rsidR="00D12E9E" w:rsidRPr="00E7377F" w:rsidRDefault="00063477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CODING</w:t>
      </w:r>
      <w:r w:rsidR="00D12E9E" w:rsidRPr="00E7377F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 xml:space="preserve"> TRAINEESHIP</w:t>
      </w:r>
      <w:r w:rsidR="00D12E9E"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  <w:t>IT Career Switch Ltd</w:t>
      </w:r>
    </w:p>
    <w:p w14:paraId="76B02204" w14:textId="75083453" w:rsidR="00D12E9E" w:rsidRPr="0096118B" w:rsidRDefault="00D12E9E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>Coding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Traineeship</w:t>
      </w:r>
      <w:r w:rsidR="00063477" w:rsidRPr="00E7377F">
        <w:rPr>
          <w:rFonts w:ascii="Calibri" w:eastAsia="Calibri" w:hAnsi="Calibri" w:cs="Calibri"/>
          <w:sz w:val="22"/>
          <w:szCs w:val="22"/>
          <w:lang w:val="en-GB"/>
        </w:rPr>
        <w:t xml:space="preserve"> – Full stack developer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 xml:space="preserve">18-month 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program</w:t>
      </w:r>
      <w:r w:rsidRPr="00E7377F">
        <w:rPr>
          <w:rFonts w:ascii="Calibri" w:eastAsia="Calibri" w:hAnsi="Calibri" w:cs="Calibri"/>
          <w:color w:val="FF0000"/>
          <w:sz w:val="22"/>
          <w:szCs w:val="22"/>
          <w:lang w:val="en-GB"/>
        </w:rPr>
        <w:br/>
      </w:r>
    </w:p>
    <w:p w14:paraId="6EE6264E" w14:textId="4A05FE8E" w:rsidR="00D12E9E" w:rsidRPr="00E7377F" w:rsidRDefault="00D12E9E" w:rsidP="00063477">
      <w:pPr>
        <w:tabs>
          <w:tab w:val="left" w:pos="3540"/>
        </w:tabs>
        <w:ind w:left="3420" w:hanging="3540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="00063477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During the traineeship I had to demonstrate a very competent level of the following programming </w:t>
      </w:r>
      <w:r w:rsidR="00F14A05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languages </w:t>
      </w:r>
      <w:r w:rsidR="00063477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and technical skills  </w:t>
      </w:r>
    </w:p>
    <w:p w14:paraId="0E58625E" w14:textId="77777777" w:rsidR="00D12E9E" w:rsidRPr="00E7377F" w:rsidRDefault="00D12E9E" w:rsidP="00D12E9E">
      <w:pPr>
        <w:shd w:val="clear" w:color="auto" w:fill="FFFFFF"/>
        <w:tabs>
          <w:tab w:val="left" w:pos="354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</w:p>
    <w:p w14:paraId="6FC27681" w14:textId="3503AF34" w:rsidR="00987BA6" w:rsidRDefault="00510D72" w:rsidP="00987BA6">
      <w:pPr>
        <w:numPr>
          <w:ilvl w:val="0"/>
          <w:numId w:val="1"/>
        </w:numPr>
        <w:ind w:left="3969" w:hanging="567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>
        <w:rPr>
          <w:rFonts w:ascii="Calibri" w:eastAsia="Calibri" w:hAnsi="Calibri" w:cs="Calibri"/>
          <w:color w:val="222222"/>
          <w:sz w:val="22"/>
          <w:szCs w:val="22"/>
          <w:lang w:val="en-GB"/>
        </w:rPr>
        <w:t>Programming Languages – Java, PHP, C#</w:t>
      </w:r>
      <w:r w:rsidR="00E20BE2">
        <w:rPr>
          <w:rFonts w:ascii="Calibri" w:eastAsia="Calibri" w:hAnsi="Calibri" w:cs="Calibri"/>
          <w:color w:val="222222"/>
          <w:sz w:val="22"/>
          <w:szCs w:val="22"/>
          <w:lang w:val="en-GB"/>
        </w:rPr>
        <w:t>, Python</w:t>
      </w:r>
    </w:p>
    <w:p w14:paraId="5189E60A" w14:textId="52256436" w:rsidR="00185C07" w:rsidRDefault="00510D72" w:rsidP="0096118B">
      <w:pPr>
        <w:numPr>
          <w:ilvl w:val="0"/>
          <w:numId w:val="1"/>
        </w:numPr>
        <w:ind w:left="3969" w:hanging="567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>
        <w:rPr>
          <w:rFonts w:ascii="Calibri" w:eastAsia="Calibri" w:hAnsi="Calibri" w:cs="Calibri"/>
          <w:color w:val="222222"/>
          <w:sz w:val="22"/>
          <w:szCs w:val="22"/>
          <w:lang w:val="en-GB"/>
        </w:rPr>
        <w:t>Web Development – HTML5, CSS3, JavaScript, ReactJS</w:t>
      </w:r>
      <w:r w:rsidR="0096118B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, Redux, </w:t>
      </w:r>
      <w:r w:rsidR="00843EAE" w:rsidRPr="0096118B">
        <w:rPr>
          <w:rFonts w:ascii="Calibri" w:eastAsia="Calibri" w:hAnsi="Calibri" w:cs="Calibri"/>
          <w:color w:val="222222"/>
          <w:sz w:val="22"/>
          <w:szCs w:val="22"/>
          <w:lang w:val="en-GB"/>
        </w:rPr>
        <w:t>jQuery</w:t>
      </w:r>
      <w:r w:rsidR="00185C07" w:rsidRPr="0096118B">
        <w:rPr>
          <w:rFonts w:ascii="Calibri" w:eastAsia="Calibri" w:hAnsi="Calibri" w:cs="Calibri"/>
          <w:color w:val="222222"/>
          <w:sz w:val="22"/>
          <w:szCs w:val="22"/>
          <w:lang w:val="en-GB"/>
        </w:rPr>
        <w:t>,</w:t>
      </w:r>
      <w:r w:rsidR="0026176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 JSON,</w:t>
      </w:r>
      <w:r w:rsidR="00185C07" w:rsidRPr="0096118B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 Bootstrap</w:t>
      </w:r>
      <w:r w:rsidR="0096118B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 and MaterialUI</w:t>
      </w:r>
    </w:p>
    <w:p w14:paraId="6A1F7D3C" w14:textId="0BA5B4E3" w:rsidR="0096118B" w:rsidRPr="0096118B" w:rsidRDefault="0096118B" w:rsidP="0096118B">
      <w:pPr>
        <w:numPr>
          <w:ilvl w:val="0"/>
          <w:numId w:val="1"/>
        </w:numPr>
        <w:ind w:left="3969" w:hanging="567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>
        <w:rPr>
          <w:rFonts w:ascii="Calibri" w:eastAsia="Calibri" w:hAnsi="Calibri" w:cs="Calibri"/>
          <w:color w:val="222222"/>
          <w:sz w:val="22"/>
          <w:szCs w:val="22"/>
          <w:lang w:val="en-GB"/>
        </w:rPr>
        <w:t>RDBMS – MYSQL 8</w:t>
      </w:r>
    </w:p>
    <w:p w14:paraId="4E016CB9" w14:textId="189294C2" w:rsidR="00185C07" w:rsidRPr="00E7377F" w:rsidRDefault="00843EAE" w:rsidP="00987BA6">
      <w:pPr>
        <w:numPr>
          <w:ilvl w:val="0"/>
          <w:numId w:val="1"/>
        </w:numPr>
        <w:ind w:left="3969" w:hanging="567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>
        <w:rPr>
          <w:rFonts w:ascii="Calibri" w:eastAsia="Calibri" w:hAnsi="Calibri" w:cs="Calibri"/>
          <w:color w:val="222222"/>
          <w:sz w:val="22"/>
          <w:szCs w:val="22"/>
          <w:lang w:val="en-GB"/>
        </w:rPr>
        <w:t>REST API, Git,</w:t>
      </w:r>
      <w:r w:rsidR="00AD1F71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 NodeJS,</w:t>
      </w:r>
      <w:r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 Express.js</w:t>
      </w:r>
    </w:p>
    <w:p w14:paraId="2F962190" w14:textId="77777777" w:rsidR="00987BA6" w:rsidRPr="00E7377F" w:rsidRDefault="00987BA6" w:rsidP="00185C07">
      <w:pPr>
        <w:shd w:val="clear" w:color="auto" w:fill="FFFFFF"/>
        <w:tabs>
          <w:tab w:val="left" w:pos="354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</w:p>
    <w:p w14:paraId="2D925B31" w14:textId="3821FB29" w:rsidR="00D12E9E" w:rsidRPr="00E7377F" w:rsidRDefault="00D12E9E" w:rsidP="00D12E9E">
      <w:pPr>
        <w:shd w:val="clear" w:color="auto" w:fill="FFFFFF"/>
        <w:tabs>
          <w:tab w:val="left" w:pos="3540"/>
        </w:tabs>
        <w:spacing w:after="160" w:line="225" w:lineRule="auto"/>
        <w:ind w:left="3420"/>
        <w:rPr>
          <w:rFonts w:ascii="Calibri" w:eastAsia="Calibri" w:hAnsi="Calibri" w:cs="Calibri"/>
          <w:b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I have recently passed my </w:t>
      </w:r>
      <w:r w:rsidR="00063477" w:rsidRPr="00E7377F">
        <w:rPr>
          <w:rFonts w:ascii="Calibri" w:eastAsia="Calibri" w:hAnsi="Calibri" w:cs="Calibri"/>
          <w:b/>
          <w:bCs/>
          <w:color w:val="222222"/>
          <w:sz w:val="22"/>
          <w:szCs w:val="22"/>
          <w:lang w:val="en-GB"/>
        </w:rPr>
        <w:t>Microsoft 70-480: Programming in HTML5 with Java</w:t>
      </w:r>
      <w:r w:rsidR="000C09D1" w:rsidRPr="00E7377F">
        <w:rPr>
          <w:rFonts w:ascii="Calibri" w:eastAsia="Calibri" w:hAnsi="Calibri" w:cs="Calibri"/>
          <w:b/>
          <w:bCs/>
          <w:color w:val="222222"/>
          <w:sz w:val="22"/>
          <w:szCs w:val="22"/>
          <w:lang w:val="en-GB"/>
        </w:rPr>
        <w:t>S</w:t>
      </w:r>
      <w:r w:rsidR="00063477" w:rsidRPr="00E7377F">
        <w:rPr>
          <w:rFonts w:ascii="Calibri" w:eastAsia="Calibri" w:hAnsi="Calibri" w:cs="Calibri"/>
          <w:b/>
          <w:bCs/>
          <w:color w:val="222222"/>
          <w:sz w:val="22"/>
          <w:szCs w:val="22"/>
          <w:lang w:val="en-GB"/>
        </w:rPr>
        <w:t>cript and CSS3</w:t>
      </w:r>
      <w:r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. More information on this certification can be found at: </w:t>
      </w:r>
      <w:hyperlink r:id="rId11" w:history="1">
        <w:r w:rsidR="00063477" w:rsidRPr="00E7377F">
          <w:rPr>
            <w:rStyle w:val="Hyperlink"/>
            <w:rFonts w:asciiTheme="majorHAnsi" w:hAnsiTheme="majorHAnsi" w:cstheme="majorHAnsi"/>
            <w:sz w:val="22"/>
            <w:szCs w:val="22"/>
          </w:rPr>
          <w:t>https://docs.microsoft.com/en-us/learn/certifications/exams/70-480</w:t>
        </w:r>
      </w:hyperlink>
      <w:r w:rsidR="00063477" w:rsidRPr="00E7377F">
        <w:rPr>
          <w:rFonts w:asciiTheme="majorHAnsi" w:hAnsiTheme="majorHAnsi" w:cstheme="majorHAnsi"/>
        </w:rPr>
        <w:t xml:space="preserve"> </w:t>
      </w:r>
    </w:p>
    <w:p w14:paraId="2DFFD33B" w14:textId="77777777" w:rsidR="00EF6A7D" w:rsidRDefault="00EF6A7D" w:rsidP="00734215">
      <w:pPr>
        <w:tabs>
          <w:tab w:val="left" w:pos="3544"/>
        </w:tabs>
        <w:rPr>
          <w:rFonts w:ascii="Calibri" w:eastAsia="Calibri" w:hAnsi="Calibri" w:cs="Calibri"/>
          <w:b/>
          <w:sz w:val="28"/>
          <w:szCs w:val="28"/>
          <w:u w:val="single"/>
          <w:lang w:val="en-GB"/>
        </w:rPr>
      </w:pPr>
    </w:p>
    <w:p w14:paraId="48D9A651" w14:textId="1CC938FF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b/>
          <w:u w:val="single"/>
          <w:lang w:val="en-GB"/>
        </w:rPr>
      </w:pPr>
      <w:r w:rsidRPr="00E7377F">
        <w:rPr>
          <w:rFonts w:ascii="Calibri" w:eastAsia="Calibri" w:hAnsi="Calibri" w:cs="Calibri"/>
          <w:b/>
          <w:sz w:val="28"/>
          <w:szCs w:val="28"/>
          <w:u w:val="single"/>
          <w:lang w:val="en-GB"/>
        </w:rPr>
        <w:t>CAREER HISTORY:</w:t>
      </w:r>
      <w:r w:rsidRPr="00E7377F">
        <w:rPr>
          <w:rFonts w:ascii="Calibri" w:eastAsia="Calibri" w:hAnsi="Calibri" w:cs="Calibri"/>
          <w:b/>
          <w:u w:val="single"/>
          <w:lang w:val="en-GB"/>
        </w:rPr>
        <w:t xml:space="preserve"> </w:t>
      </w:r>
    </w:p>
    <w:p w14:paraId="60CE4F29" w14:textId="77777777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sz w:val="16"/>
          <w:szCs w:val="16"/>
          <w:u w:val="single"/>
          <w:lang w:val="en-GB"/>
        </w:rPr>
      </w:pPr>
    </w:p>
    <w:p w14:paraId="5942A4C0" w14:textId="7F539E24" w:rsidR="009C313C" w:rsidRPr="00717480" w:rsidRDefault="009C313C" w:rsidP="009C313C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June</w:t>
      </w:r>
      <w:r w:rsidRPr="00717480">
        <w:rPr>
          <w:rFonts w:ascii="Calibri" w:eastAsia="Calibri" w:hAnsi="Calibri" w:cs="Calibri"/>
          <w:b/>
          <w:sz w:val="22"/>
          <w:szCs w:val="22"/>
          <w:lang w:val="en-GB"/>
        </w:rPr>
        <w:t xml:space="preserve"> 20</w:t>
      </w:r>
      <w:r>
        <w:rPr>
          <w:rFonts w:ascii="Calibri" w:eastAsia="Calibri" w:hAnsi="Calibri" w:cs="Calibri"/>
          <w:b/>
          <w:sz w:val="22"/>
          <w:szCs w:val="22"/>
          <w:lang w:val="en-GB"/>
        </w:rPr>
        <w:t>20 – Present</w:t>
      </w:r>
      <w:r w:rsidRPr="00717480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Career break</w:t>
      </w:r>
    </w:p>
    <w:p w14:paraId="6CB74DA9" w14:textId="77777777" w:rsidR="009C313C" w:rsidRPr="00717480" w:rsidRDefault="009C313C" w:rsidP="009C313C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089CB45E" w14:textId="45536011" w:rsidR="009C313C" w:rsidRPr="009C313C" w:rsidRDefault="009C313C" w:rsidP="00A5607D">
      <w:pPr>
        <w:numPr>
          <w:ilvl w:val="0"/>
          <w:numId w:val="1"/>
        </w:numPr>
        <w:rPr>
          <w:rFonts w:ascii="Calibri" w:eastAsia="Calibri" w:hAnsi="Calibri" w:cs="Calibri"/>
          <w:b/>
          <w:sz w:val="22"/>
          <w:szCs w:val="22"/>
          <w:lang w:val="en-GB"/>
        </w:rPr>
      </w:pPr>
      <w:r w:rsidRPr="009C313C">
        <w:rPr>
          <w:rFonts w:ascii="Calibri" w:eastAsia="Calibri" w:hAnsi="Calibri" w:cs="Calibri"/>
          <w:sz w:val="22"/>
          <w:szCs w:val="22"/>
          <w:lang w:val="en-GB"/>
        </w:rPr>
        <w:t>I have invested time in studying and obtaining my Microsoft certification and completing coding and development projects to gain</w:t>
      </w:r>
      <w:r>
        <w:rPr>
          <w:rFonts w:ascii="Calibri" w:eastAsia="Calibri" w:hAnsi="Calibri" w:cs="Calibri"/>
          <w:sz w:val="22"/>
          <w:szCs w:val="22"/>
          <w:lang w:val="en-GB"/>
        </w:rPr>
        <w:t xml:space="preserve"> practical</w:t>
      </w:r>
      <w:r w:rsidRPr="009C313C">
        <w:rPr>
          <w:rFonts w:ascii="Calibri" w:eastAsia="Calibri" w:hAnsi="Calibri" w:cs="Calibri"/>
          <w:sz w:val="22"/>
          <w:szCs w:val="22"/>
          <w:lang w:val="en-GB"/>
        </w:rPr>
        <w:t xml:space="preserve"> experience with the languages that I have studied.</w:t>
      </w:r>
    </w:p>
    <w:p w14:paraId="2C641327" w14:textId="77777777" w:rsidR="009C313C" w:rsidRDefault="009C313C" w:rsidP="00734215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lang w:val="en-GB"/>
        </w:rPr>
      </w:pPr>
    </w:p>
    <w:p w14:paraId="65BFBAA6" w14:textId="7EC0254E" w:rsidR="00734215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 xml:space="preserve">Mar 2020 – </w:t>
      </w:r>
      <w:r w:rsidR="009C313C">
        <w:rPr>
          <w:rFonts w:ascii="Calibri" w:eastAsia="Calibri" w:hAnsi="Calibri" w:cs="Calibri"/>
          <w:b/>
          <w:sz w:val="22"/>
          <w:szCs w:val="22"/>
          <w:lang w:val="en-GB"/>
        </w:rPr>
        <w:t>June</w:t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 xml:space="preserve"> 2020</w:t>
      </w:r>
      <w:r w:rsidR="00734215"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007A13" w:rsidRPr="00E7377F">
        <w:rPr>
          <w:rFonts w:ascii="Calibri" w:eastAsia="Calibri" w:hAnsi="Calibri" w:cs="Calibri"/>
          <w:b/>
          <w:sz w:val="22"/>
          <w:szCs w:val="22"/>
          <w:lang w:val="en-GB"/>
        </w:rPr>
        <w:t>DXC Technologies</w:t>
      </w:r>
    </w:p>
    <w:p w14:paraId="07685B95" w14:textId="220C9D11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007A13" w:rsidRPr="00E7377F">
        <w:rPr>
          <w:rFonts w:ascii="Calibri" w:eastAsia="Calibri" w:hAnsi="Calibri" w:cs="Calibri"/>
          <w:b/>
          <w:sz w:val="22"/>
          <w:szCs w:val="22"/>
          <w:lang w:val="en-GB"/>
        </w:rPr>
        <w:t xml:space="preserve">Technical </w:t>
      </w:r>
      <w:r w:rsidR="00D14B54" w:rsidRPr="00E7377F">
        <w:rPr>
          <w:rFonts w:ascii="Calibri" w:eastAsia="Calibri" w:hAnsi="Calibri" w:cs="Calibri"/>
          <w:b/>
          <w:sz w:val="22"/>
          <w:szCs w:val="22"/>
          <w:lang w:val="en-GB"/>
        </w:rPr>
        <w:t>Support Analyst</w:t>
      </w:r>
    </w:p>
    <w:p w14:paraId="498E1E79" w14:textId="77777777" w:rsidR="00734215" w:rsidRPr="00E7377F" w:rsidRDefault="00734215" w:rsidP="00734215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4220F29E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Diagnosed, troubleshot and resolved desktop, hardware and software related issues (desktops, laptops, monitors, printers, IOS and Android phones and software applications) via phone and remote access tools</w:t>
      </w:r>
    </w:p>
    <w:p w14:paraId="050874EA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Provided support for Microsoft Windows 8 &amp; 10, Exchange, Active Directory and Microsoft Office 2016/365 </w:t>
      </w:r>
    </w:p>
    <w:p w14:paraId="3079DC7F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lastRenderedPageBreak/>
        <w:t>Processed new hardware requests for new equipment such as desktops, laptops, monitors and printers</w:t>
      </w:r>
    </w:p>
    <w:p w14:paraId="5AB173BA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Maintained records, logs, and the lifecycle of work requests; identified opportunities to upsell product/services</w:t>
      </w:r>
    </w:p>
    <w:p w14:paraId="64B18594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Worked with co-workers and end-users to determine best course of action to resolve support tickets in a timely and satisfactory manner</w:t>
      </w:r>
    </w:p>
    <w:p w14:paraId="095E64E6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Strong knowledge or experience working with a ticket-based software and support system</w:t>
      </w:r>
    </w:p>
    <w:p w14:paraId="6C33DC66" w14:textId="05516EC6" w:rsidR="00734215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Worked with multiple support desks to ensure end-user satisfaction with out-of-scope issues</w:t>
      </w:r>
    </w:p>
    <w:p w14:paraId="1C9B2A18" w14:textId="77777777" w:rsidR="00734215" w:rsidRPr="00E7377F" w:rsidRDefault="00734215" w:rsidP="00734215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0CA84EAA" w14:textId="77777777" w:rsidR="00734215" w:rsidRPr="00E7377F" w:rsidRDefault="00734215" w:rsidP="00734215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2FDE93F2" w14:textId="3FC39CED" w:rsidR="00734215" w:rsidRPr="00E7377F" w:rsidRDefault="00D14B54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Jun 2016 – Dec 2017</w:t>
      </w:r>
      <w:r w:rsidR="00734215"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ASICS Technologies Pvt Ltd, India</w:t>
      </w:r>
    </w:p>
    <w:p w14:paraId="08DE69A2" w14:textId="0FC409EC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D14B54" w:rsidRPr="00E7377F">
        <w:rPr>
          <w:rFonts w:ascii="Calibri" w:eastAsia="Calibri" w:hAnsi="Calibri" w:cs="Calibri"/>
          <w:b/>
          <w:sz w:val="22"/>
          <w:szCs w:val="22"/>
          <w:lang w:val="en-GB"/>
        </w:rPr>
        <w:t>Software Engineer</w:t>
      </w:r>
    </w:p>
    <w:p w14:paraId="5787209A" w14:textId="77777777" w:rsidR="00734215" w:rsidRPr="00E7377F" w:rsidRDefault="00734215" w:rsidP="00734215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0CACAFDE" w14:textId="6964D4CA" w:rsidR="00D14B54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Pivotal role in continuous improvements by identifying opportunities for improved performance in SQL operations and implementations, developing database solutions, best practices, software quality assurance and testing</w:t>
      </w:r>
    </w:p>
    <w:p w14:paraId="5C443D72" w14:textId="1147BF48" w:rsidR="00056A2E" w:rsidRDefault="00056A2E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Created SQL scripts to scrape data for reports, communicated with clients for ad-hoc report implementation details and update web requests and controllers to serve new report.</w:t>
      </w:r>
    </w:p>
    <w:p w14:paraId="0881F4F1" w14:textId="77675FE6" w:rsidR="00DA680C" w:rsidRPr="00DA680C" w:rsidRDefault="00DA680C" w:rsidP="00DA680C">
      <w:pPr>
        <w:numPr>
          <w:ilvl w:val="0"/>
          <w:numId w:val="1"/>
        </w:numPr>
        <w:textAlignment w:val="baseline"/>
        <w:rPr>
          <w:rFonts w:ascii="Segoe UI" w:hAnsi="Segoe UI" w:cs="Segoe UI"/>
          <w:sz w:val="21"/>
          <w:szCs w:val="21"/>
        </w:rPr>
      </w:pPr>
      <w:r w:rsidRPr="00C40541">
        <w:rPr>
          <w:rFonts w:ascii="Segoe UI" w:hAnsi="Segoe UI" w:cs="Segoe UI"/>
          <w:sz w:val="21"/>
          <w:szCs w:val="21"/>
        </w:rPr>
        <w:t>Join</w:t>
      </w:r>
      <w:r>
        <w:rPr>
          <w:rFonts w:ascii="Segoe UI" w:hAnsi="Segoe UI" w:cs="Segoe UI"/>
          <w:sz w:val="21"/>
          <w:szCs w:val="21"/>
        </w:rPr>
        <w:t>ed</w:t>
      </w:r>
      <w:r w:rsidRPr="00C40541">
        <w:rPr>
          <w:rFonts w:ascii="Segoe UI" w:hAnsi="Segoe UI" w:cs="Segoe UI"/>
          <w:sz w:val="21"/>
          <w:szCs w:val="21"/>
        </w:rPr>
        <w:t xml:space="preserve"> an agile development team and work alongside experienced engineers to help develop and build world-class solutions</w:t>
      </w:r>
      <w:r>
        <w:rPr>
          <w:rFonts w:ascii="Segoe UI" w:hAnsi="Segoe UI" w:cs="Segoe UI"/>
          <w:sz w:val="21"/>
          <w:szCs w:val="21"/>
        </w:rPr>
        <w:t>.</w:t>
      </w:r>
    </w:p>
    <w:p w14:paraId="3B018FD8" w14:textId="3E6D8371" w:rsidR="00A51CD6" w:rsidRDefault="00A51CD6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Involved in complete life cycle including analysis, design, development and testing</w:t>
      </w:r>
    </w:p>
    <w:p w14:paraId="0A585F4B" w14:textId="7FBB008A" w:rsidR="00056A2E" w:rsidRDefault="00056A2E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Responsible for creating SQL queries and stored procedures using SQL server 2005</w:t>
      </w:r>
    </w:p>
    <w:p w14:paraId="403845E6" w14:textId="59387F1D" w:rsidR="007D376B" w:rsidRPr="00B12CE2" w:rsidRDefault="00A51CD6" w:rsidP="00B12CE2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Developed modules of the application in asp.N</w:t>
      </w:r>
      <w:r w:rsidR="007D376B">
        <w:rPr>
          <w:rFonts w:ascii="Calibri" w:eastAsia="Calibri" w:hAnsi="Calibri" w:cs="Calibri"/>
          <w:sz w:val="22"/>
          <w:szCs w:val="22"/>
          <w:lang w:val="en-GB"/>
        </w:rPr>
        <w:t>e</w:t>
      </w:r>
      <w:r w:rsidR="00E838CC">
        <w:rPr>
          <w:rFonts w:ascii="Calibri" w:eastAsia="Calibri" w:hAnsi="Calibri" w:cs="Calibri"/>
          <w:sz w:val="22"/>
          <w:szCs w:val="22"/>
          <w:lang w:val="en-GB"/>
        </w:rPr>
        <w:t>t</w:t>
      </w:r>
      <w:r>
        <w:rPr>
          <w:rFonts w:ascii="Calibri" w:eastAsia="Calibri" w:hAnsi="Calibri" w:cs="Calibri"/>
          <w:sz w:val="22"/>
          <w:szCs w:val="22"/>
          <w:lang w:val="en-GB"/>
        </w:rPr>
        <w:t xml:space="preserve"> and involved in writing C# classes</w:t>
      </w:r>
      <w:r w:rsidR="00E71995">
        <w:rPr>
          <w:rFonts w:ascii="Calibri" w:eastAsia="Calibri" w:hAnsi="Calibri" w:cs="Calibri"/>
          <w:sz w:val="22"/>
          <w:szCs w:val="22"/>
          <w:lang w:val="en-GB"/>
        </w:rPr>
        <w:t xml:space="preserve"> and i</w:t>
      </w:r>
      <w:r w:rsidR="007D376B" w:rsidRPr="00B12CE2">
        <w:rPr>
          <w:rFonts w:ascii="Calibri" w:eastAsia="Calibri" w:hAnsi="Calibri" w:cs="Calibri"/>
          <w:sz w:val="22"/>
          <w:szCs w:val="22"/>
          <w:lang w:val="en-GB"/>
        </w:rPr>
        <w:t xml:space="preserve">nvolved in development of web forms using asp.Net, HTML, JavaScript and C#. </w:t>
      </w:r>
    </w:p>
    <w:p w14:paraId="605DC386" w14:textId="612C5BD6" w:rsidR="007D376B" w:rsidRPr="00E7377F" w:rsidRDefault="007D376B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Database design and development of database objects in SQL server 2005 using Microsoft SQL server management studio express</w:t>
      </w:r>
    </w:p>
    <w:p w14:paraId="6C9B7ADC" w14:textId="39BC12CB" w:rsidR="008D7882" w:rsidRPr="00A51CD6" w:rsidRDefault="007D376B" w:rsidP="00A51CD6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Responsible for design and development of web pages using HTML, CSS including AJAX controls and using ado.Net.</w:t>
      </w:r>
    </w:p>
    <w:p w14:paraId="28DCBD5F" w14:textId="7DCC0F68" w:rsidR="00056A2E" w:rsidRDefault="00056A2E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Implement data-driven forms and custom bower components for AngularJS projects.</w:t>
      </w:r>
    </w:p>
    <w:p w14:paraId="187813DA" w14:textId="2437FC61" w:rsidR="007D376B" w:rsidRDefault="007D376B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Documented use cases, sequential diagrams, class diagrams during the construction phase for our module of project.</w:t>
      </w:r>
    </w:p>
    <w:p w14:paraId="612AF7EE" w14:textId="5EAC88AA" w:rsidR="00A51CD6" w:rsidRDefault="00056A2E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Regularly provided team members with code reviews for GitHub pull requests.</w:t>
      </w:r>
    </w:p>
    <w:p w14:paraId="1C03B9A7" w14:textId="1A58666E" w:rsidR="00B12CE2" w:rsidRPr="00E7377F" w:rsidRDefault="00B12CE2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>Part of Customer facing Support team for troubleshooting technical issues in the customer production system,</w:t>
      </w:r>
      <w:r w:rsidR="00E71995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>
        <w:rPr>
          <w:rFonts w:ascii="Calibri" w:eastAsia="Calibri" w:hAnsi="Calibri" w:cs="Calibri"/>
          <w:sz w:val="22"/>
          <w:szCs w:val="22"/>
          <w:lang w:val="en-GB"/>
        </w:rPr>
        <w:t>committed to delivering excellence</w:t>
      </w:r>
    </w:p>
    <w:p w14:paraId="61FCD5BA" w14:textId="529CEE0A" w:rsidR="00734215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Demonstrated the ability to learn and perform trouble shooting for servers, network hardware, software applications, Cloud applications and their integration</w:t>
      </w:r>
      <w:r w:rsidR="00056A2E">
        <w:rPr>
          <w:rFonts w:ascii="Calibri" w:eastAsia="Calibri" w:hAnsi="Calibri" w:cs="Calibri"/>
          <w:sz w:val="22"/>
          <w:szCs w:val="22"/>
          <w:lang w:val="en-GB"/>
        </w:rPr>
        <w:t>.</w:t>
      </w:r>
    </w:p>
    <w:p w14:paraId="3275ECC0" w14:textId="77777777" w:rsidR="00734215" w:rsidRPr="00E7377F" w:rsidRDefault="00734215" w:rsidP="00734215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71084EB3" w14:textId="77777777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EDUCATION</w:t>
      </w:r>
      <w:r w:rsidRPr="00E7377F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5B3A3270" w14:textId="62ADEA1A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33C99C87" w14:textId="77777777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66C017C5" w14:textId="7AC7DDE5" w:rsidR="00734215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2018 – 2019</w:t>
      </w:r>
      <w:r w:rsidR="00734215"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Dublin Business School</w:t>
      </w:r>
    </w:p>
    <w:p w14:paraId="725CCC63" w14:textId="2A8ACF9C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E113AD" w:rsidRPr="00E7377F">
        <w:rPr>
          <w:rFonts w:ascii="Calibri" w:eastAsia="Calibri" w:hAnsi="Calibri" w:cs="Calibri"/>
          <w:sz w:val="22"/>
          <w:szCs w:val="22"/>
          <w:lang w:val="en-GB"/>
        </w:rPr>
        <w:t>MSc Information Systems with Computing</w:t>
      </w:r>
    </w:p>
    <w:p w14:paraId="2A4B6F50" w14:textId="2AFA0929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553E2D1B" w14:textId="51EFBACA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2012 – 2016</w:t>
      </w: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Jain College of Engineering, India</w:t>
      </w:r>
    </w:p>
    <w:p w14:paraId="7430C63A" w14:textId="30E6AF1E" w:rsidR="00734215" w:rsidRPr="00707477" w:rsidRDefault="00E113AD" w:rsidP="002E7C67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B</w:t>
      </w:r>
      <w:r w:rsidR="00204178">
        <w:rPr>
          <w:rFonts w:ascii="Calibri" w:eastAsia="Calibri" w:hAnsi="Calibri" w:cs="Calibri"/>
          <w:sz w:val="22"/>
          <w:szCs w:val="22"/>
          <w:lang w:val="en-GB"/>
        </w:rPr>
        <w:t>E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Electronics &amp; Communication Engineering</w:t>
      </w:r>
    </w:p>
    <w:sectPr w:rsidR="00734215" w:rsidRPr="00707477" w:rsidSect="00E43BB0">
      <w:headerReference w:type="default" r:id="rId12"/>
      <w:footerReference w:type="default" r:id="rId13"/>
      <w:pgSz w:w="11907" w:h="16840"/>
      <w:pgMar w:top="720" w:right="720" w:bottom="720" w:left="720" w:header="709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EDD89E" w14:textId="77777777" w:rsidR="006030B6" w:rsidRDefault="006030B6">
      <w:r>
        <w:separator/>
      </w:r>
    </w:p>
  </w:endnote>
  <w:endnote w:type="continuationSeparator" w:id="0">
    <w:p w14:paraId="3164A445" w14:textId="77777777" w:rsidR="006030B6" w:rsidRDefault="00603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A7B15" w14:textId="77777777" w:rsidR="007F0524" w:rsidRDefault="007F0524">
    <w:pPr>
      <w:ind w:left="-992" w:right="-850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75FB87" w14:textId="77777777" w:rsidR="006030B6" w:rsidRDefault="006030B6">
      <w:r>
        <w:separator/>
      </w:r>
    </w:p>
  </w:footnote>
  <w:footnote w:type="continuationSeparator" w:id="0">
    <w:p w14:paraId="7F2F77D3" w14:textId="77777777" w:rsidR="006030B6" w:rsidRDefault="006030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B483F" w14:textId="77777777" w:rsidR="007F0524" w:rsidRDefault="007F0524">
    <w:pPr>
      <w:pBdr>
        <w:top w:val="nil"/>
        <w:left w:val="nil"/>
        <w:bottom w:val="nil"/>
        <w:right w:val="nil"/>
        <w:between w:val="nil"/>
      </w:pBdr>
      <w:spacing w:before="120"/>
      <w:ind w:right="-850" w:hanging="6300"/>
      <w:rPr>
        <w:color w:val="000080"/>
        <w:sz w:val="40"/>
        <w:szCs w:val="40"/>
      </w:rPr>
    </w:pPr>
  </w:p>
  <w:p w14:paraId="675F6BC1" w14:textId="77777777" w:rsidR="007F0524" w:rsidRDefault="007F052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992" w:right="-850"/>
      <w:rPr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9660A"/>
    <w:multiLevelType w:val="hybridMultilevel"/>
    <w:tmpl w:val="9E0C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A2255D"/>
    <w:multiLevelType w:val="multilevel"/>
    <w:tmpl w:val="482068AC"/>
    <w:lvl w:ilvl="0">
      <w:start w:val="1"/>
      <w:numFmt w:val="bullet"/>
      <w:lvlText w:val="●"/>
      <w:lvlJc w:val="left"/>
      <w:pPr>
        <w:ind w:left="3600" w:hanging="360"/>
      </w:pPr>
      <w:rPr>
        <w:u w:val="none"/>
        <w:vertAlign w:val="baseline"/>
      </w:rPr>
    </w:lvl>
    <w:lvl w:ilvl="1">
      <w:start w:val="1"/>
      <w:numFmt w:val="bullet"/>
      <w:lvlText w:val="○"/>
      <w:lvlJc w:val="left"/>
      <w:pPr>
        <w:ind w:left="4320" w:hanging="360"/>
      </w:pPr>
      <w:rPr>
        <w:u w:val="none"/>
        <w:vertAlign w:val="baseline"/>
      </w:rPr>
    </w:lvl>
    <w:lvl w:ilvl="2">
      <w:start w:val="1"/>
      <w:numFmt w:val="bullet"/>
      <w:lvlText w:val="■"/>
      <w:lvlJc w:val="left"/>
      <w:pPr>
        <w:ind w:left="5040" w:hanging="360"/>
      </w:pPr>
      <w:rPr>
        <w:u w:val="none"/>
        <w:vertAlign w:val="baseline"/>
      </w:rPr>
    </w:lvl>
    <w:lvl w:ilvl="3">
      <w:start w:val="1"/>
      <w:numFmt w:val="bullet"/>
      <w:lvlText w:val="●"/>
      <w:lvlJc w:val="left"/>
      <w:pPr>
        <w:ind w:left="5760" w:hanging="360"/>
      </w:pPr>
      <w:rPr>
        <w:u w:val="none"/>
        <w:vertAlign w:val="baseline"/>
      </w:rPr>
    </w:lvl>
    <w:lvl w:ilvl="4">
      <w:start w:val="1"/>
      <w:numFmt w:val="bullet"/>
      <w:lvlText w:val="○"/>
      <w:lvlJc w:val="left"/>
      <w:pPr>
        <w:ind w:left="6480" w:hanging="360"/>
      </w:pPr>
      <w:rPr>
        <w:u w:val="none"/>
        <w:vertAlign w:val="baseline"/>
      </w:rPr>
    </w:lvl>
    <w:lvl w:ilvl="5">
      <w:start w:val="1"/>
      <w:numFmt w:val="bullet"/>
      <w:lvlText w:val="■"/>
      <w:lvlJc w:val="left"/>
      <w:pPr>
        <w:ind w:left="7200" w:hanging="360"/>
      </w:pPr>
      <w:rPr>
        <w:u w:val="none"/>
        <w:vertAlign w:val="baseline"/>
      </w:rPr>
    </w:lvl>
    <w:lvl w:ilvl="6">
      <w:start w:val="1"/>
      <w:numFmt w:val="bullet"/>
      <w:lvlText w:val="●"/>
      <w:lvlJc w:val="left"/>
      <w:pPr>
        <w:ind w:left="7920" w:hanging="360"/>
      </w:pPr>
      <w:rPr>
        <w:u w:val="none"/>
        <w:vertAlign w:val="baseline"/>
      </w:rPr>
    </w:lvl>
    <w:lvl w:ilvl="7">
      <w:start w:val="1"/>
      <w:numFmt w:val="bullet"/>
      <w:lvlText w:val="○"/>
      <w:lvlJc w:val="left"/>
      <w:pPr>
        <w:ind w:left="8640" w:hanging="360"/>
      </w:pPr>
      <w:rPr>
        <w:u w:val="none"/>
        <w:vertAlign w:val="baseline"/>
      </w:rPr>
    </w:lvl>
    <w:lvl w:ilvl="8">
      <w:start w:val="1"/>
      <w:numFmt w:val="bullet"/>
      <w:lvlText w:val="■"/>
      <w:lvlJc w:val="left"/>
      <w:pPr>
        <w:ind w:left="9360" w:hanging="360"/>
      </w:pPr>
      <w:rPr>
        <w:u w:val="none"/>
        <w:vertAlign w:val="baseline"/>
      </w:rPr>
    </w:lvl>
  </w:abstractNum>
  <w:abstractNum w:abstractNumId="2" w15:restartNumberingAfterBreak="0">
    <w:nsid w:val="4A6130D6"/>
    <w:multiLevelType w:val="multilevel"/>
    <w:tmpl w:val="91B69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E54437B"/>
    <w:multiLevelType w:val="multilevel"/>
    <w:tmpl w:val="0546B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61574E4"/>
    <w:multiLevelType w:val="hybridMultilevel"/>
    <w:tmpl w:val="4682602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5" w15:restartNumberingAfterBreak="0">
    <w:nsid w:val="69763045"/>
    <w:multiLevelType w:val="hybridMultilevel"/>
    <w:tmpl w:val="F79A72C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zI1MTWwMDY1MTJR0lEKTi0uzszPAykwqQUAS4zwFiwAAAA="/>
  </w:docVars>
  <w:rsids>
    <w:rsidRoot w:val="007F0524"/>
    <w:rsid w:val="00007A13"/>
    <w:rsid w:val="00036C9D"/>
    <w:rsid w:val="00056A2E"/>
    <w:rsid w:val="00063477"/>
    <w:rsid w:val="00087E92"/>
    <w:rsid w:val="000B75BA"/>
    <w:rsid w:val="000C09D1"/>
    <w:rsid w:val="000D5703"/>
    <w:rsid w:val="00100039"/>
    <w:rsid w:val="0016401F"/>
    <w:rsid w:val="00185C07"/>
    <w:rsid w:val="00193A64"/>
    <w:rsid w:val="001A0E58"/>
    <w:rsid w:val="001B73D0"/>
    <w:rsid w:val="001D34B2"/>
    <w:rsid w:val="001E5E8C"/>
    <w:rsid w:val="001F2363"/>
    <w:rsid w:val="00204178"/>
    <w:rsid w:val="00244EF2"/>
    <w:rsid w:val="00256050"/>
    <w:rsid w:val="0026176F"/>
    <w:rsid w:val="002C2CCA"/>
    <w:rsid w:val="002D3286"/>
    <w:rsid w:val="002D514A"/>
    <w:rsid w:val="002E372E"/>
    <w:rsid w:val="002E7C67"/>
    <w:rsid w:val="002F43B4"/>
    <w:rsid w:val="0030746F"/>
    <w:rsid w:val="00314468"/>
    <w:rsid w:val="00317E55"/>
    <w:rsid w:val="00337436"/>
    <w:rsid w:val="00352A5E"/>
    <w:rsid w:val="003A1117"/>
    <w:rsid w:val="003E194F"/>
    <w:rsid w:val="003E1C14"/>
    <w:rsid w:val="00422420"/>
    <w:rsid w:val="00422D0B"/>
    <w:rsid w:val="00425BAE"/>
    <w:rsid w:val="00435088"/>
    <w:rsid w:val="0048327A"/>
    <w:rsid w:val="004A4537"/>
    <w:rsid w:val="004A7E85"/>
    <w:rsid w:val="004F0A1B"/>
    <w:rsid w:val="00510D72"/>
    <w:rsid w:val="00523E2D"/>
    <w:rsid w:val="00532AFC"/>
    <w:rsid w:val="00537A8E"/>
    <w:rsid w:val="00587257"/>
    <w:rsid w:val="00592ED6"/>
    <w:rsid w:val="006030B6"/>
    <w:rsid w:val="00630155"/>
    <w:rsid w:val="006B22EE"/>
    <w:rsid w:val="006D5370"/>
    <w:rsid w:val="006D6CDA"/>
    <w:rsid w:val="006F5A56"/>
    <w:rsid w:val="00707477"/>
    <w:rsid w:val="007252EE"/>
    <w:rsid w:val="00734215"/>
    <w:rsid w:val="007D376B"/>
    <w:rsid w:val="007F0524"/>
    <w:rsid w:val="007F0534"/>
    <w:rsid w:val="00843EAE"/>
    <w:rsid w:val="008934FE"/>
    <w:rsid w:val="008B121D"/>
    <w:rsid w:val="008D7882"/>
    <w:rsid w:val="00900A4C"/>
    <w:rsid w:val="00923AF5"/>
    <w:rsid w:val="00931B43"/>
    <w:rsid w:val="0096118B"/>
    <w:rsid w:val="00980CB0"/>
    <w:rsid w:val="009832D3"/>
    <w:rsid w:val="00987BA6"/>
    <w:rsid w:val="009C313C"/>
    <w:rsid w:val="009D2590"/>
    <w:rsid w:val="009E3722"/>
    <w:rsid w:val="00A51CD6"/>
    <w:rsid w:val="00A73D77"/>
    <w:rsid w:val="00AA5D32"/>
    <w:rsid w:val="00AB32C9"/>
    <w:rsid w:val="00AD1F71"/>
    <w:rsid w:val="00AF57E2"/>
    <w:rsid w:val="00B12CE2"/>
    <w:rsid w:val="00B14195"/>
    <w:rsid w:val="00B15DF0"/>
    <w:rsid w:val="00B7386A"/>
    <w:rsid w:val="00BE209F"/>
    <w:rsid w:val="00C04C7D"/>
    <w:rsid w:val="00C171A6"/>
    <w:rsid w:val="00C40541"/>
    <w:rsid w:val="00C64093"/>
    <w:rsid w:val="00C76858"/>
    <w:rsid w:val="00C80481"/>
    <w:rsid w:val="00C87B45"/>
    <w:rsid w:val="00CE0B49"/>
    <w:rsid w:val="00CE7C26"/>
    <w:rsid w:val="00D12E9E"/>
    <w:rsid w:val="00D14B54"/>
    <w:rsid w:val="00D276E8"/>
    <w:rsid w:val="00D547CE"/>
    <w:rsid w:val="00D64492"/>
    <w:rsid w:val="00DA680C"/>
    <w:rsid w:val="00E113AD"/>
    <w:rsid w:val="00E20BE2"/>
    <w:rsid w:val="00E33D53"/>
    <w:rsid w:val="00E43BB0"/>
    <w:rsid w:val="00E71995"/>
    <w:rsid w:val="00E7377F"/>
    <w:rsid w:val="00E764E2"/>
    <w:rsid w:val="00E837E0"/>
    <w:rsid w:val="00E838CC"/>
    <w:rsid w:val="00E964E3"/>
    <w:rsid w:val="00EA6C77"/>
    <w:rsid w:val="00EC0B2F"/>
    <w:rsid w:val="00EF6A7D"/>
    <w:rsid w:val="00F14A05"/>
    <w:rsid w:val="00F45DB0"/>
    <w:rsid w:val="00F531F6"/>
    <w:rsid w:val="00F633CD"/>
    <w:rsid w:val="00F80843"/>
    <w:rsid w:val="00F84B73"/>
    <w:rsid w:val="00FB3A44"/>
    <w:rsid w:val="00FE4D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4998B"/>
  <w15:docId w15:val="{94D4293B-AB6D-471D-A29D-CD5BCFC1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882"/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eading1">
    <w:name w:val="heading 1"/>
    <w:basedOn w:val="Normal"/>
    <w:next w:val="Normal"/>
    <w:uiPriority w:val="9"/>
    <w:qFormat/>
    <w:rsid w:val="00E43BB0"/>
    <w:pPr>
      <w:keepNext/>
      <w:outlineLvl w:val="0"/>
    </w:pPr>
    <w:rPr>
      <w:rFonts w:ascii="Arial" w:eastAsia="Arial" w:hAnsi="Arial" w:cs="Arial"/>
      <w:b/>
      <w:smallCaps/>
      <w:sz w:val="20"/>
      <w:szCs w:val="20"/>
      <w:lang w:val="en-US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43BB0"/>
    <w:pPr>
      <w:keepNext/>
      <w:outlineLvl w:val="1"/>
    </w:pPr>
    <w:rPr>
      <w:rFonts w:ascii="Arial" w:eastAsia="Arial" w:hAnsi="Arial" w:cs="Arial"/>
      <w:b/>
      <w:sz w:val="20"/>
      <w:szCs w:val="20"/>
      <w:u w:val="single"/>
      <w:lang w:val="en-US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43BB0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43BB0"/>
    <w:pPr>
      <w:keepNext/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43BB0"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43BB0"/>
    <w:pP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43BB0"/>
    <w:pPr>
      <w:spacing w:after="120"/>
      <w:jc w:val="center"/>
    </w:pPr>
    <w:rPr>
      <w:rFonts w:ascii="Arial" w:eastAsia="Arial" w:hAnsi="Arial" w:cs="Arial"/>
      <w:b/>
      <w:sz w:val="32"/>
      <w:szCs w:val="32"/>
      <w:lang w:val="en-US"/>
    </w:rPr>
  </w:style>
  <w:style w:type="paragraph" w:styleId="Subtitle">
    <w:name w:val="Subtitle"/>
    <w:basedOn w:val="Normal"/>
    <w:next w:val="Normal"/>
    <w:uiPriority w:val="11"/>
    <w:qFormat/>
    <w:rsid w:val="00E43BB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val="en-US"/>
    </w:rPr>
  </w:style>
  <w:style w:type="character" w:styleId="Hyperlink">
    <w:name w:val="Hyperlink"/>
    <w:basedOn w:val="DefaultParagraphFont"/>
    <w:uiPriority w:val="99"/>
    <w:unhideWhenUsed/>
    <w:rsid w:val="00CE7C2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7C2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31F6"/>
    <w:pPr>
      <w:ind w:left="720"/>
      <w:contextualSpacing/>
    </w:pPr>
    <w:rPr>
      <w:rFonts w:ascii="Arial" w:eastAsia="Arial" w:hAnsi="Arial" w:cs="Arial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6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4B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59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0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oopchandbharamgouda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roop5627@outlook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learn/certifications/exams/70-480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roopchand-bharamgouda-8a533b15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oopchandB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Wyllie</dc:creator>
  <cp:lastModifiedBy>Roopchand Bharamgouda</cp:lastModifiedBy>
  <cp:revision>7</cp:revision>
  <dcterms:created xsi:type="dcterms:W3CDTF">2020-09-30T08:29:00Z</dcterms:created>
  <dcterms:modified xsi:type="dcterms:W3CDTF">2020-10-08T08:54:00Z</dcterms:modified>
</cp:coreProperties>
</file>